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C85D9" w14:textId="689FBC2C" w:rsidR="00910826" w:rsidRPr="003470C5" w:rsidRDefault="00910826" w:rsidP="00675D2A">
      <w:pPr>
        <w:widowControl/>
        <w:jc w:val="center"/>
        <w:rPr>
          <w:rFonts w:ascii="Calibri" w:hAnsi="Calibri" w:cs="Calibri"/>
          <w:b/>
          <w:sz w:val="36"/>
        </w:rPr>
      </w:pPr>
      <w:r w:rsidRPr="003470C5">
        <w:rPr>
          <w:rFonts w:ascii="Calibri" w:hAnsi="Calibri" w:cs="Calibri"/>
          <w:b/>
          <w:sz w:val="36"/>
        </w:rPr>
        <w:t>20</w:t>
      </w:r>
      <w:r w:rsidR="000B0AD7" w:rsidRPr="003470C5">
        <w:rPr>
          <w:rFonts w:ascii="Calibri" w:hAnsi="Calibri" w:cs="Calibri"/>
          <w:b/>
          <w:sz w:val="36"/>
        </w:rPr>
        <w:t>2</w:t>
      </w:r>
      <w:r w:rsidR="00F54A5D">
        <w:rPr>
          <w:rFonts w:ascii="Calibri" w:hAnsi="Calibri" w:cs="Calibri"/>
          <w:b/>
          <w:sz w:val="36"/>
        </w:rPr>
        <w:t>3</w:t>
      </w:r>
      <w:r w:rsidRPr="003470C5">
        <w:rPr>
          <w:rFonts w:ascii="Calibri" w:hAnsi="Calibri" w:cs="Calibri"/>
          <w:b/>
          <w:sz w:val="36"/>
        </w:rPr>
        <w:t xml:space="preserve"> NS</w:t>
      </w:r>
      <w:r w:rsidR="00592423" w:rsidRPr="003470C5">
        <w:rPr>
          <w:rFonts w:ascii="Calibri" w:hAnsi="Calibri" w:cs="Calibri"/>
          <w:b/>
          <w:sz w:val="36"/>
        </w:rPr>
        <w:t>F</w:t>
      </w:r>
      <w:r w:rsidRPr="003470C5">
        <w:rPr>
          <w:rFonts w:ascii="Calibri" w:hAnsi="Calibri" w:cs="Calibri"/>
          <w:b/>
          <w:sz w:val="36"/>
        </w:rPr>
        <w:t>M EXPENSE CLAIM</w:t>
      </w:r>
    </w:p>
    <w:p w14:paraId="32B78FAE" w14:textId="77777777" w:rsidR="00910826" w:rsidRPr="003470C5" w:rsidRDefault="00910826" w:rsidP="00910826">
      <w:pPr>
        <w:widowControl/>
        <w:rPr>
          <w:rFonts w:ascii="Calibri" w:hAnsi="Calibri" w:cs="Calibri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3"/>
        <w:gridCol w:w="5585"/>
        <w:gridCol w:w="1850"/>
      </w:tblGrid>
      <w:tr w:rsidR="00910826" w:rsidRPr="003470C5" w14:paraId="2F7C4361" w14:textId="77777777" w:rsidTr="00EA7233">
        <w:trPr>
          <w:trHeight w:hRule="exact" w:val="400"/>
        </w:trPr>
        <w:tc>
          <w:tcPr>
            <w:tcW w:w="3163" w:type="dxa"/>
          </w:tcPr>
          <w:p w14:paraId="470FC261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7435" w:type="dxa"/>
            <w:gridSpan w:val="2"/>
          </w:tcPr>
          <w:p w14:paraId="42A0D79C" w14:textId="7530725C" w:rsidR="00910826" w:rsidRPr="003470C5" w:rsidRDefault="00910826" w:rsidP="00E11B3F">
            <w:pPr>
              <w:widowControl/>
              <w:rPr>
                <w:rFonts w:ascii="Calibri" w:hAnsi="Calibri" w:cs="Calibri"/>
              </w:rPr>
            </w:pPr>
          </w:p>
        </w:tc>
      </w:tr>
      <w:tr w:rsidR="00910826" w:rsidRPr="003470C5" w14:paraId="673E6E16" w14:textId="77777777" w:rsidTr="00EA7233">
        <w:trPr>
          <w:trHeight w:hRule="exact" w:val="400"/>
        </w:trPr>
        <w:tc>
          <w:tcPr>
            <w:tcW w:w="3163" w:type="dxa"/>
          </w:tcPr>
          <w:p w14:paraId="4D31B38F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UNIT:</w:t>
            </w:r>
          </w:p>
        </w:tc>
        <w:tc>
          <w:tcPr>
            <w:tcW w:w="7435" w:type="dxa"/>
            <w:gridSpan w:val="2"/>
          </w:tcPr>
          <w:p w14:paraId="06C24E31" w14:textId="77777777" w:rsidR="00910826" w:rsidRPr="003470C5" w:rsidRDefault="00910826" w:rsidP="00E11B3F">
            <w:pPr>
              <w:widowControl/>
              <w:rPr>
                <w:rFonts w:ascii="Calibri" w:hAnsi="Calibri" w:cs="Calibri"/>
              </w:rPr>
            </w:pPr>
          </w:p>
        </w:tc>
      </w:tr>
      <w:tr w:rsidR="00910826" w:rsidRPr="003470C5" w14:paraId="431CD8BD" w14:textId="77777777" w:rsidTr="00EA7233">
        <w:trPr>
          <w:trHeight w:hRule="exact" w:val="1000"/>
        </w:trPr>
        <w:tc>
          <w:tcPr>
            <w:tcW w:w="3163" w:type="dxa"/>
          </w:tcPr>
          <w:p w14:paraId="61123C59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</w:p>
          <w:p w14:paraId="13A213ED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ADDRESS:</w:t>
            </w:r>
          </w:p>
          <w:p w14:paraId="4BE32CA9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7435" w:type="dxa"/>
            <w:gridSpan w:val="2"/>
          </w:tcPr>
          <w:p w14:paraId="653526C2" w14:textId="77777777" w:rsidR="00910826" w:rsidRPr="003470C5" w:rsidRDefault="00910826" w:rsidP="00E11B3F">
            <w:pPr>
              <w:widowControl/>
              <w:rPr>
                <w:rFonts w:ascii="Calibri" w:hAnsi="Calibri" w:cs="Calibri"/>
              </w:rPr>
            </w:pPr>
          </w:p>
        </w:tc>
      </w:tr>
      <w:tr w:rsidR="00910826" w:rsidRPr="003470C5" w14:paraId="2F165982" w14:textId="77777777" w:rsidTr="00EA7233">
        <w:trPr>
          <w:trHeight w:hRule="exact" w:val="400"/>
        </w:trPr>
        <w:tc>
          <w:tcPr>
            <w:tcW w:w="3163" w:type="dxa"/>
          </w:tcPr>
          <w:p w14:paraId="44B39297" w14:textId="77777777" w:rsidR="00910826" w:rsidRPr="003470C5" w:rsidRDefault="00910826" w:rsidP="00E11B3F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MEETING ATTENDED:</w:t>
            </w:r>
          </w:p>
        </w:tc>
        <w:tc>
          <w:tcPr>
            <w:tcW w:w="7435" w:type="dxa"/>
            <w:gridSpan w:val="2"/>
          </w:tcPr>
          <w:p w14:paraId="380B9315" w14:textId="5EA0174D" w:rsidR="00910826" w:rsidRPr="003470C5" w:rsidRDefault="00910826" w:rsidP="00E11B3F">
            <w:pPr>
              <w:widowControl/>
              <w:rPr>
                <w:rFonts w:ascii="Calibri" w:hAnsi="Calibri" w:cs="Calibri"/>
              </w:rPr>
            </w:pPr>
          </w:p>
        </w:tc>
      </w:tr>
      <w:tr w:rsidR="00E76D3C" w:rsidRPr="003470C5" w14:paraId="1C00C8DE" w14:textId="77777777" w:rsidTr="00651053">
        <w:trPr>
          <w:gridAfter w:val="1"/>
          <w:wAfter w:w="1850" w:type="dxa"/>
          <w:trHeight w:hRule="exact" w:val="400"/>
        </w:trPr>
        <w:tc>
          <w:tcPr>
            <w:tcW w:w="3163" w:type="dxa"/>
          </w:tcPr>
          <w:p w14:paraId="077491A5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DATE(S) OF MEETING:</w:t>
            </w:r>
          </w:p>
        </w:tc>
        <w:tc>
          <w:tcPr>
            <w:tcW w:w="5585" w:type="dxa"/>
          </w:tcPr>
          <w:p w14:paraId="1E040A03" w14:textId="3EAAC3C2" w:rsidR="00E76D3C" w:rsidRPr="003470C5" w:rsidRDefault="00E76D3C" w:rsidP="00651053">
            <w:pPr>
              <w:widowControl/>
              <w:rPr>
                <w:rFonts w:ascii="Calibri" w:hAnsi="Calibri" w:cs="Calibri"/>
              </w:rPr>
            </w:pPr>
          </w:p>
        </w:tc>
      </w:tr>
    </w:tbl>
    <w:p w14:paraId="6526B3D4" w14:textId="77777777" w:rsidR="00E76D3C" w:rsidRPr="003470C5" w:rsidRDefault="00E76D3C" w:rsidP="00E76D3C">
      <w:pPr>
        <w:widowControl/>
        <w:rPr>
          <w:rFonts w:ascii="Calibri" w:hAnsi="Calibri" w:cs="Calibri"/>
        </w:rPr>
      </w:pPr>
    </w:p>
    <w:tbl>
      <w:tblPr>
        <w:tblW w:w="1059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540"/>
        <w:gridCol w:w="630"/>
        <w:gridCol w:w="270"/>
        <w:gridCol w:w="1080"/>
        <w:gridCol w:w="3510"/>
        <w:gridCol w:w="1800"/>
        <w:gridCol w:w="1580"/>
      </w:tblGrid>
      <w:tr w:rsidR="00E76D3C" w:rsidRPr="003470C5" w14:paraId="11A413FF" w14:textId="77777777" w:rsidTr="00651053">
        <w:trPr>
          <w:trHeight w:val="400"/>
        </w:trPr>
        <w:tc>
          <w:tcPr>
            <w:tcW w:w="1188" w:type="dxa"/>
            <w:tcBorders>
              <w:top w:val="nil"/>
              <w:left w:val="nil"/>
              <w:right w:val="nil"/>
            </w:tcBorders>
          </w:tcPr>
          <w:p w14:paraId="18CDBB49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520" w:type="dxa"/>
            <w:gridSpan w:val="4"/>
            <w:tcBorders>
              <w:top w:val="nil"/>
              <w:left w:val="nil"/>
              <w:right w:val="nil"/>
            </w:tcBorders>
          </w:tcPr>
          <w:p w14:paraId="2796AF3F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510" w:type="dxa"/>
          </w:tcPr>
          <w:p w14:paraId="5ACDC18D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800" w:type="dxa"/>
          </w:tcPr>
          <w:p w14:paraId="22872ADF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Total Claimed</w:t>
            </w:r>
          </w:p>
        </w:tc>
        <w:tc>
          <w:tcPr>
            <w:tcW w:w="1580" w:type="dxa"/>
            <w:tcBorders>
              <w:bottom w:val="single" w:sz="4" w:space="0" w:color="auto"/>
            </w:tcBorders>
          </w:tcPr>
          <w:p w14:paraId="36846F06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Paid by NSFM</w:t>
            </w:r>
          </w:p>
        </w:tc>
      </w:tr>
      <w:tr w:rsidR="00E76D3C" w:rsidRPr="003470C5" w14:paraId="0D900FD2" w14:textId="77777777" w:rsidTr="00651053">
        <w:trPr>
          <w:trHeight w:val="400"/>
        </w:trPr>
        <w:tc>
          <w:tcPr>
            <w:tcW w:w="2358" w:type="dxa"/>
            <w:gridSpan w:val="3"/>
          </w:tcPr>
          <w:p w14:paraId="5E9FD6CE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Meals*:</w:t>
            </w:r>
          </w:p>
          <w:p w14:paraId="35008D61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sz w:val="20"/>
              </w:rPr>
            </w:pPr>
            <w:r w:rsidRPr="003470C5">
              <w:rPr>
                <w:rFonts w:ascii="Calibri" w:hAnsi="Calibri" w:cs="Calibri"/>
                <w:sz w:val="20"/>
              </w:rPr>
              <w:t>(claim only for meals NOT provided)</w:t>
            </w:r>
          </w:p>
        </w:tc>
        <w:tc>
          <w:tcPr>
            <w:tcW w:w="1350" w:type="dxa"/>
            <w:gridSpan w:val="2"/>
          </w:tcPr>
          <w:p w14:paraId="713C9555" w14:textId="77777777" w:rsidR="00E76D3C" w:rsidRPr="003470C5" w:rsidRDefault="00E76D3C" w:rsidP="00651053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Breakfast</w:t>
            </w:r>
          </w:p>
        </w:tc>
        <w:tc>
          <w:tcPr>
            <w:tcW w:w="3510" w:type="dxa"/>
          </w:tcPr>
          <w:p w14:paraId="3C39C894" w14:textId="77777777" w:rsidR="00E76D3C" w:rsidRPr="003470C5" w:rsidRDefault="00E76D3C" w:rsidP="00651053">
            <w:pPr>
              <w:widowControl/>
              <w:tabs>
                <w:tab w:val="decimal" w:pos="612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$ 20.</w:t>
            </w:r>
            <w:r w:rsidR="0050376C" w:rsidRPr="003470C5">
              <w:rPr>
                <w:rFonts w:ascii="Calibri" w:hAnsi="Calibri" w:cs="Calibri"/>
              </w:rPr>
              <w:t>0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0FD0A26C" w14:textId="77777777" w:rsidR="00E76D3C" w:rsidRPr="003470C5" w:rsidRDefault="00E76D3C" w:rsidP="00651053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1F3B5BE" w14:textId="77777777" w:rsidR="00E76D3C" w:rsidRPr="000B5B1F" w:rsidRDefault="00E76D3C" w:rsidP="00651053">
            <w:pPr>
              <w:widowControl/>
              <w:tabs>
                <w:tab w:val="decimal" w:pos="1046"/>
              </w:tabs>
              <w:rPr>
                <w:rFonts w:ascii="Calibri" w:hAnsi="Calibri" w:cs="Calibri"/>
                <w:highlight w:val="darkGray"/>
              </w:rPr>
            </w:pPr>
          </w:p>
        </w:tc>
      </w:tr>
      <w:tr w:rsidR="00E76D3C" w:rsidRPr="003470C5" w14:paraId="0679007E" w14:textId="77777777" w:rsidTr="00651053">
        <w:trPr>
          <w:trHeight w:val="400"/>
        </w:trPr>
        <w:tc>
          <w:tcPr>
            <w:tcW w:w="2358" w:type="dxa"/>
            <w:gridSpan w:val="3"/>
            <w:tcBorders>
              <w:left w:val="nil"/>
              <w:bottom w:val="nil"/>
            </w:tcBorders>
          </w:tcPr>
          <w:p w14:paraId="6ABB9DF0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350" w:type="dxa"/>
            <w:gridSpan w:val="2"/>
          </w:tcPr>
          <w:p w14:paraId="3AA6F84C" w14:textId="77777777" w:rsidR="00E76D3C" w:rsidRPr="003470C5" w:rsidRDefault="00E76D3C" w:rsidP="00651053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Lunch</w:t>
            </w:r>
          </w:p>
        </w:tc>
        <w:tc>
          <w:tcPr>
            <w:tcW w:w="3510" w:type="dxa"/>
          </w:tcPr>
          <w:p w14:paraId="32905BF8" w14:textId="7FE798C5" w:rsidR="00E76D3C" w:rsidRPr="003470C5" w:rsidRDefault="00E76D3C" w:rsidP="00651053">
            <w:pPr>
              <w:widowControl/>
              <w:tabs>
                <w:tab w:val="decimal" w:pos="612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$ </w:t>
            </w:r>
            <w:r w:rsidR="0050376C" w:rsidRPr="003470C5">
              <w:rPr>
                <w:rFonts w:ascii="Calibri" w:hAnsi="Calibri" w:cs="Calibri"/>
              </w:rPr>
              <w:t>2</w:t>
            </w:r>
            <w:r w:rsidR="00EA50A1">
              <w:rPr>
                <w:rFonts w:ascii="Calibri" w:hAnsi="Calibri" w:cs="Calibri"/>
              </w:rPr>
              <w:t>5</w:t>
            </w:r>
            <w:r w:rsidRPr="003470C5">
              <w:rPr>
                <w:rFonts w:ascii="Calibri" w:hAnsi="Calibri" w:cs="Calibri"/>
              </w:rPr>
              <w:t>.</w:t>
            </w:r>
            <w:r w:rsidR="0050376C" w:rsidRPr="003470C5">
              <w:rPr>
                <w:rFonts w:ascii="Calibri" w:hAnsi="Calibri" w:cs="Calibri"/>
              </w:rPr>
              <w:t>0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67250332" w14:textId="77777777" w:rsidR="00E76D3C" w:rsidRPr="003470C5" w:rsidRDefault="00E76D3C" w:rsidP="00651053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11F887A8" w14:textId="77777777" w:rsidR="00E76D3C" w:rsidRPr="000B5B1F" w:rsidRDefault="00E76D3C" w:rsidP="00651053">
            <w:pPr>
              <w:widowControl/>
              <w:tabs>
                <w:tab w:val="decimal" w:pos="1046"/>
              </w:tabs>
              <w:rPr>
                <w:rFonts w:ascii="Calibri" w:hAnsi="Calibri" w:cs="Calibri"/>
                <w:highlight w:val="darkGray"/>
              </w:rPr>
            </w:pPr>
          </w:p>
        </w:tc>
      </w:tr>
      <w:tr w:rsidR="00E76D3C" w:rsidRPr="003470C5" w14:paraId="21842365" w14:textId="77777777" w:rsidTr="00651053">
        <w:trPr>
          <w:trHeight w:val="400"/>
        </w:trPr>
        <w:tc>
          <w:tcPr>
            <w:tcW w:w="2358" w:type="dxa"/>
            <w:gridSpan w:val="3"/>
            <w:tcBorders>
              <w:top w:val="nil"/>
              <w:left w:val="nil"/>
              <w:bottom w:val="nil"/>
            </w:tcBorders>
          </w:tcPr>
          <w:p w14:paraId="6B1487AF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350" w:type="dxa"/>
            <w:gridSpan w:val="2"/>
            <w:tcBorders>
              <w:bottom w:val="nil"/>
            </w:tcBorders>
          </w:tcPr>
          <w:p w14:paraId="0DA64155" w14:textId="77777777" w:rsidR="00E76D3C" w:rsidRPr="003470C5" w:rsidRDefault="00E76D3C" w:rsidP="00651053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Dinner</w:t>
            </w:r>
          </w:p>
        </w:tc>
        <w:tc>
          <w:tcPr>
            <w:tcW w:w="3510" w:type="dxa"/>
          </w:tcPr>
          <w:p w14:paraId="3E251DFD" w14:textId="763A9D88" w:rsidR="00E76D3C" w:rsidRPr="003470C5" w:rsidRDefault="00E76D3C" w:rsidP="00651053">
            <w:pPr>
              <w:widowControl/>
              <w:tabs>
                <w:tab w:val="decimal" w:pos="612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$ </w:t>
            </w:r>
            <w:r w:rsidR="00EA50A1">
              <w:rPr>
                <w:rFonts w:ascii="Calibri" w:hAnsi="Calibri" w:cs="Calibri"/>
              </w:rPr>
              <w:t>40</w:t>
            </w:r>
            <w:r w:rsidRPr="003470C5">
              <w:rPr>
                <w:rFonts w:ascii="Calibri" w:hAnsi="Calibri" w:cs="Calibri"/>
              </w:rPr>
              <w:t>.0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0FC5105" w14:textId="77777777" w:rsidR="00E76D3C" w:rsidRPr="003470C5" w:rsidRDefault="00E76D3C" w:rsidP="00651053">
            <w:pPr>
              <w:widowControl/>
              <w:tabs>
                <w:tab w:val="decimal" w:pos="1046"/>
              </w:tabs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ABD0C0D" w14:textId="77777777" w:rsidR="00E76D3C" w:rsidRPr="003470C5" w:rsidRDefault="00E76D3C" w:rsidP="00651053">
            <w:pPr>
              <w:widowControl/>
              <w:tabs>
                <w:tab w:val="decimal" w:pos="1046"/>
              </w:tabs>
              <w:jc w:val="center"/>
              <w:rPr>
                <w:rFonts w:ascii="Calibri" w:hAnsi="Calibri" w:cs="Calibri"/>
              </w:rPr>
            </w:pPr>
          </w:p>
        </w:tc>
      </w:tr>
      <w:tr w:rsidR="00E76D3C" w:rsidRPr="003470C5" w14:paraId="78E833A6" w14:textId="77777777" w:rsidTr="00651053">
        <w:trPr>
          <w:trHeight w:val="400"/>
        </w:trPr>
        <w:tc>
          <w:tcPr>
            <w:tcW w:w="2358" w:type="dxa"/>
            <w:gridSpan w:val="3"/>
            <w:tcBorders>
              <w:top w:val="nil"/>
              <w:left w:val="nil"/>
              <w:bottom w:val="nil"/>
            </w:tcBorders>
          </w:tcPr>
          <w:p w14:paraId="654E96E8" w14:textId="77777777" w:rsidR="00E76D3C" w:rsidRPr="003470C5" w:rsidRDefault="00E76D3C" w:rsidP="00651053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350" w:type="dxa"/>
            <w:gridSpan w:val="2"/>
          </w:tcPr>
          <w:p w14:paraId="13002B7C" w14:textId="77777777" w:rsidR="00E76D3C" w:rsidRPr="003470C5" w:rsidRDefault="00E76D3C" w:rsidP="00651053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Incidentals</w:t>
            </w:r>
          </w:p>
        </w:tc>
        <w:tc>
          <w:tcPr>
            <w:tcW w:w="3510" w:type="dxa"/>
          </w:tcPr>
          <w:p w14:paraId="0890E86D" w14:textId="77777777" w:rsidR="00E76D3C" w:rsidRPr="003470C5" w:rsidRDefault="00E76D3C" w:rsidP="00651053">
            <w:pPr>
              <w:widowControl/>
              <w:tabs>
                <w:tab w:val="decimal" w:pos="612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$ </w:t>
            </w:r>
            <w:r w:rsidR="0050376C" w:rsidRPr="003470C5">
              <w:rPr>
                <w:rFonts w:ascii="Calibri" w:hAnsi="Calibri" w:cs="Calibri"/>
              </w:rPr>
              <w:t>8</w:t>
            </w:r>
            <w:r w:rsidRPr="003470C5">
              <w:rPr>
                <w:rFonts w:ascii="Calibri" w:hAnsi="Calibri" w:cs="Calibri"/>
              </w:rPr>
              <w:t>.</w:t>
            </w:r>
            <w:r w:rsidR="0050376C" w:rsidRPr="003470C5">
              <w:rPr>
                <w:rFonts w:ascii="Calibri" w:hAnsi="Calibri" w:cs="Calibri"/>
              </w:rPr>
              <w:t>0</w:t>
            </w:r>
            <w:r w:rsidRPr="003470C5">
              <w:rPr>
                <w:rFonts w:ascii="Calibri" w:hAnsi="Calibri" w:cs="Calibri"/>
              </w:rPr>
              <w:t>0</w:t>
            </w:r>
            <w:r w:rsidRPr="003470C5">
              <w:rPr>
                <w:rFonts w:ascii="Calibri" w:hAnsi="Calibri" w:cs="Calibri"/>
                <w:sz w:val="20"/>
              </w:rPr>
              <w:t xml:space="preserve"> (only paid if an overnight is required)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A314FCD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10CF39C7" w14:textId="77777777" w:rsidR="00E76D3C" w:rsidRPr="003470C5" w:rsidRDefault="00E76D3C" w:rsidP="00651053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7A1A186B" w14:textId="77777777" w:rsidTr="00651053">
        <w:trPr>
          <w:trHeight w:val="400"/>
        </w:trPr>
        <w:tc>
          <w:tcPr>
            <w:tcW w:w="2628" w:type="dxa"/>
            <w:gridSpan w:val="4"/>
            <w:tcBorders>
              <w:left w:val="single" w:sz="4" w:space="0" w:color="auto"/>
              <w:bottom w:val="nil"/>
              <w:right w:val="nil"/>
            </w:tcBorders>
          </w:tcPr>
          <w:p w14:paraId="7F125585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Accommodations: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</w:tcPr>
          <w:p w14:paraId="7D67D702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13B06622" w14:textId="77777777" w:rsidR="000B15DB" w:rsidRPr="003470C5" w:rsidRDefault="000B15DB" w:rsidP="000B15DB">
            <w:pPr>
              <w:widowControl/>
              <w:tabs>
                <w:tab w:val="left" w:pos="629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$171.25/night maximum </w:t>
            </w:r>
            <w:r w:rsidRPr="003470C5">
              <w:rPr>
                <w:rFonts w:ascii="Calibri" w:hAnsi="Calibri" w:cs="Calibri"/>
                <w:sz w:val="20"/>
              </w:rPr>
              <w:t>(receipt required)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714AEA4F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BCF3C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2FDD4D53" w14:textId="77777777" w:rsidTr="00651053">
        <w:trPr>
          <w:trHeight w:val="400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627C917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  <w:r w:rsidRPr="003470C5">
              <w:rPr>
                <w:rFonts w:ascii="Calibri" w:hAnsi="Calibri" w:cs="Calibri"/>
                <w:b/>
              </w:rPr>
              <w:t>Travel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5A59E3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8372DD5" w14:textId="77777777" w:rsidR="000B15DB" w:rsidRPr="003470C5" w:rsidRDefault="000B15DB" w:rsidP="000B15DB">
            <w:pPr>
              <w:widowControl/>
              <w:tabs>
                <w:tab w:val="left" w:pos="612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km @ .58 cents/km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57E63273" w14:textId="3824BAB3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52A3919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5AB5630E" w14:textId="77777777" w:rsidTr="00651053">
        <w:trPr>
          <w:trHeight w:val="400"/>
        </w:trPr>
        <w:tc>
          <w:tcPr>
            <w:tcW w:w="1728" w:type="dxa"/>
            <w:gridSpan w:val="2"/>
            <w:tcBorders>
              <w:left w:val="nil"/>
              <w:bottom w:val="nil"/>
              <w:right w:val="nil"/>
            </w:tcBorders>
          </w:tcPr>
          <w:p w14:paraId="57EC2971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14:paraId="19FEA80C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9819F96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Flight </w:t>
            </w:r>
            <w:r w:rsidRPr="003470C5">
              <w:rPr>
                <w:rFonts w:ascii="Calibri" w:hAnsi="Calibri" w:cs="Calibri"/>
                <w:sz w:val="20"/>
              </w:rPr>
              <w:t>(Receipt Required)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5CD4256B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513D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122F3B14" w14:textId="77777777" w:rsidTr="00651053">
        <w:trPr>
          <w:trHeight w:val="400"/>
        </w:trPr>
        <w:tc>
          <w:tcPr>
            <w:tcW w:w="1728" w:type="dxa"/>
            <w:gridSpan w:val="2"/>
            <w:tcBorders>
              <w:left w:val="nil"/>
              <w:bottom w:val="nil"/>
              <w:right w:val="nil"/>
            </w:tcBorders>
          </w:tcPr>
          <w:p w14:paraId="7BA5FE61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14:paraId="2A1CB777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2AB71D2F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Parking </w:t>
            </w:r>
            <w:r w:rsidRPr="003470C5">
              <w:rPr>
                <w:rFonts w:ascii="Calibri" w:hAnsi="Calibri" w:cs="Calibri"/>
                <w:sz w:val="20"/>
              </w:rPr>
              <w:t>(Receipt Required)</w:t>
            </w:r>
          </w:p>
        </w:tc>
        <w:tc>
          <w:tcPr>
            <w:tcW w:w="1800" w:type="dxa"/>
          </w:tcPr>
          <w:p w14:paraId="4DE75C74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</w:tcBorders>
          </w:tcPr>
          <w:p w14:paraId="3FD2B9D0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7F679795" w14:textId="77777777" w:rsidTr="00651053">
        <w:trPr>
          <w:trHeight w:val="400"/>
        </w:trPr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FA31ED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980" w:type="dxa"/>
            <w:gridSpan w:val="3"/>
            <w:tcBorders>
              <w:top w:val="nil"/>
              <w:left w:val="nil"/>
              <w:bottom w:val="nil"/>
            </w:tcBorders>
          </w:tcPr>
          <w:p w14:paraId="715A2BC2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2B4DA970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 xml:space="preserve">Taxi </w:t>
            </w:r>
            <w:r w:rsidRPr="003470C5">
              <w:rPr>
                <w:rFonts w:ascii="Calibri" w:hAnsi="Calibri" w:cs="Calibri"/>
                <w:sz w:val="20"/>
              </w:rPr>
              <w:t>(Receipt Required)</w:t>
            </w:r>
          </w:p>
        </w:tc>
        <w:tc>
          <w:tcPr>
            <w:tcW w:w="1800" w:type="dxa"/>
          </w:tcPr>
          <w:p w14:paraId="5D6A002F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bottom w:val="single" w:sz="6" w:space="0" w:color="auto"/>
            </w:tcBorders>
          </w:tcPr>
          <w:p w14:paraId="4695E463" w14:textId="77777777" w:rsidR="000B15DB" w:rsidRPr="003470C5" w:rsidRDefault="000B15DB" w:rsidP="000B15DB">
            <w:pPr>
              <w:widowControl/>
              <w:jc w:val="center"/>
              <w:rPr>
                <w:rFonts w:ascii="Calibri" w:hAnsi="Calibri" w:cs="Calibri"/>
              </w:rPr>
            </w:pPr>
          </w:p>
        </w:tc>
      </w:tr>
      <w:tr w:rsidR="000B15DB" w:rsidRPr="003470C5" w14:paraId="690DE26B" w14:textId="77777777" w:rsidTr="00651053">
        <w:trPr>
          <w:trHeight w:val="400"/>
        </w:trPr>
        <w:tc>
          <w:tcPr>
            <w:tcW w:w="3708" w:type="dxa"/>
            <w:gridSpan w:val="5"/>
            <w:tcBorders>
              <w:top w:val="nil"/>
              <w:left w:val="nil"/>
              <w:bottom w:val="nil"/>
            </w:tcBorders>
          </w:tcPr>
          <w:p w14:paraId="442F255E" w14:textId="77777777" w:rsidR="000B15DB" w:rsidRPr="003470C5" w:rsidRDefault="000B15DB" w:rsidP="000B15DB">
            <w:pPr>
              <w:widowControl/>
              <w:jc w:val="right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510" w:type="dxa"/>
          </w:tcPr>
          <w:p w14:paraId="5FB952E6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jc w:val="right"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  <w:szCs w:val="24"/>
              </w:rPr>
              <w:t>SUBTOTAL</w:t>
            </w:r>
          </w:p>
        </w:tc>
        <w:tc>
          <w:tcPr>
            <w:tcW w:w="1800" w:type="dxa"/>
          </w:tcPr>
          <w:p w14:paraId="63AE33E5" w14:textId="741B3AF8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bottom w:val="single" w:sz="4" w:space="0" w:color="auto"/>
            </w:tcBorders>
          </w:tcPr>
          <w:p w14:paraId="2D09B913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</w:tr>
      <w:tr w:rsidR="000B15DB" w:rsidRPr="003470C5" w14:paraId="0232798D" w14:textId="77777777" w:rsidTr="00651053">
        <w:trPr>
          <w:trHeight w:val="400"/>
        </w:trPr>
        <w:tc>
          <w:tcPr>
            <w:tcW w:w="3708" w:type="dxa"/>
            <w:gridSpan w:val="5"/>
            <w:tcBorders>
              <w:top w:val="nil"/>
              <w:left w:val="nil"/>
              <w:bottom w:val="nil"/>
            </w:tcBorders>
          </w:tcPr>
          <w:p w14:paraId="54B41EE0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  <w:b/>
                <w:sz w:val="20"/>
              </w:rPr>
              <w:t>Carbon Offset Vehicle Travel Fee</w:t>
            </w:r>
          </w:p>
        </w:tc>
        <w:tc>
          <w:tcPr>
            <w:tcW w:w="3510" w:type="dxa"/>
          </w:tcPr>
          <w:p w14:paraId="1D1168D2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  <w:sz w:val="18"/>
              </w:rPr>
            </w:pPr>
            <w:r w:rsidRPr="003470C5">
              <w:rPr>
                <w:rFonts w:ascii="Calibri" w:hAnsi="Calibri" w:cs="Calibri"/>
                <w:sz w:val="18"/>
              </w:rPr>
              <w:t>Only deduct if claiming mileage or flight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FEEF3EA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&lt;5.00&gt;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/>
          </w:tcPr>
          <w:p w14:paraId="4D10379E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</w:tr>
      <w:tr w:rsidR="000B15DB" w:rsidRPr="003470C5" w14:paraId="61616C88" w14:textId="77777777" w:rsidTr="00651053">
        <w:trPr>
          <w:trHeight w:val="400"/>
        </w:trPr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6DBED5" w14:textId="77777777" w:rsidR="000B15DB" w:rsidRPr="003470C5" w:rsidRDefault="000B15DB" w:rsidP="000B15DB">
            <w:pPr>
              <w:widowControl/>
              <w:rPr>
                <w:rFonts w:ascii="Calibri" w:hAnsi="Calibri" w:cs="Calibri"/>
                <w:b/>
              </w:rPr>
            </w:pPr>
          </w:p>
        </w:tc>
        <w:tc>
          <w:tcPr>
            <w:tcW w:w="1980" w:type="dxa"/>
            <w:gridSpan w:val="3"/>
            <w:tcBorders>
              <w:top w:val="nil"/>
              <w:left w:val="nil"/>
              <w:bottom w:val="nil"/>
            </w:tcBorders>
          </w:tcPr>
          <w:p w14:paraId="3E3EDC74" w14:textId="77777777" w:rsidR="000B15DB" w:rsidRPr="003470C5" w:rsidRDefault="000B15DB" w:rsidP="000B15DB">
            <w:pPr>
              <w:widowControl/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0C9C2E47" w14:textId="77777777" w:rsidR="000B15DB" w:rsidRPr="003470C5" w:rsidRDefault="000B15DB" w:rsidP="000B15DB">
            <w:pPr>
              <w:widowControl/>
              <w:jc w:val="right"/>
              <w:rPr>
                <w:rFonts w:ascii="Calibri" w:hAnsi="Calibri" w:cs="Calibri"/>
              </w:rPr>
            </w:pPr>
            <w:r w:rsidRPr="003470C5">
              <w:rPr>
                <w:rFonts w:ascii="Calibri" w:hAnsi="Calibri" w:cs="Calibri"/>
              </w:rPr>
              <w:t>TOTAL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5EA80EFE" w14:textId="53B2230B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FEC3" w14:textId="77777777" w:rsidR="000B15DB" w:rsidRPr="003470C5" w:rsidRDefault="000B15DB" w:rsidP="000B15DB">
            <w:pPr>
              <w:widowControl/>
              <w:tabs>
                <w:tab w:val="decimal" w:pos="1046"/>
              </w:tabs>
              <w:rPr>
                <w:rFonts w:ascii="Calibri" w:hAnsi="Calibri" w:cs="Calibri"/>
              </w:rPr>
            </w:pPr>
          </w:p>
        </w:tc>
      </w:tr>
    </w:tbl>
    <w:p w14:paraId="718D9A9C" w14:textId="77777777" w:rsidR="00E76D3C" w:rsidRPr="003470C5" w:rsidRDefault="00E76D3C" w:rsidP="00E76D3C">
      <w:pPr>
        <w:widowControl/>
        <w:rPr>
          <w:rFonts w:ascii="Calibri" w:hAnsi="Calibri" w:cs="Calibri"/>
        </w:rPr>
      </w:pPr>
    </w:p>
    <w:p w14:paraId="60714084" w14:textId="77777777" w:rsidR="00910826" w:rsidRPr="003470C5" w:rsidRDefault="00910826" w:rsidP="00910826">
      <w:pPr>
        <w:widowControl/>
        <w:ind w:left="2880" w:hanging="2880"/>
        <w:rPr>
          <w:rFonts w:ascii="Calibri" w:hAnsi="Calibri" w:cs="Calibri"/>
          <w:sz w:val="20"/>
        </w:rPr>
      </w:pPr>
    </w:p>
    <w:p w14:paraId="73C4ECE1" w14:textId="4B1DC2E3" w:rsidR="00910826" w:rsidRPr="003470C5" w:rsidRDefault="00910826" w:rsidP="00910826">
      <w:pPr>
        <w:widowControl/>
        <w:ind w:left="2880" w:hanging="2880"/>
        <w:jc w:val="center"/>
        <w:rPr>
          <w:rFonts w:ascii="Calibri" w:hAnsi="Calibri" w:cs="Calibri"/>
          <w:b/>
          <w:sz w:val="20"/>
          <w:highlight w:val="yellow"/>
        </w:rPr>
      </w:pPr>
      <w:r w:rsidRPr="003470C5">
        <w:rPr>
          <w:rFonts w:ascii="Calibri" w:hAnsi="Calibri" w:cs="Calibri"/>
          <w:b/>
          <w:sz w:val="20"/>
          <w:highlight w:val="yellow"/>
        </w:rPr>
        <w:t xml:space="preserve">ALL CLAIMS MUST BE SUBMITTED TO </w:t>
      </w:r>
      <w:hyperlink r:id="rId9" w:history="1">
        <w:r w:rsidR="00407E2E" w:rsidRPr="000D5F3D">
          <w:rPr>
            <w:rStyle w:val="Hyperlink"/>
            <w:rFonts w:ascii="Calibri" w:hAnsi="Calibri" w:cs="Calibri"/>
            <w:b/>
            <w:sz w:val="20"/>
            <w:highlight w:val="yellow"/>
          </w:rPr>
          <w:t>jwebber@nsfm.ca</w:t>
        </w:r>
      </w:hyperlink>
      <w:r w:rsidR="00407E2E">
        <w:rPr>
          <w:rFonts w:ascii="Calibri" w:hAnsi="Calibri" w:cs="Calibri"/>
          <w:b/>
          <w:sz w:val="20"/>
          <w:highlight w:val="yellow"/>
        </w:rPr>
        <w:t xml:space="preserve"> </w:t>
      </w:r>
    </w:p>
    <w:p w14:paraId="64C06747" w14:textId="77777777" w:rsidR="00910826" w:rsidRPr="003470C5" w:rsidRDefault="00910826" w:rsidP="00910826">
      <w:pPr>
        <w:widowControl/>
        <w:ind w:left="2880" w:hanging="2880"/>
        <w:jc w:val="center"/>
        <w:rPr>
          <w:rFonts w:ascii="Calibri" w:hAnsi="Calibri" w:cs="Calibri"/>
          <w:b/>
          <w:sz w:val="20"/>
        </w:rPr>
      </w:pPr>
      <w:r w:rsidRPr="003470C5">
        <w:rPr>
          <w:rFonts w:ascii="Calibri" w:hAnsi="Calibri" w:cs="Calibri"/>
          <w:b/>
          <w:sz w:val="20"/>
          <w:highlight w:val="yellow"/>
        </w:rPr>
        <w:t>WITHIN 30 DAYS AFTER THE MEETING</w:t>
      </w:r>
    </w:p>
    <w:p w14:paraId="4446EC3B" w14:textId="77777777" w:rsidR="00910826" w:rsidRPr="003470C5" w:rsidRDefault="00910826" w:rsidP="003B3F80">
      <w:pPr>
        <w:widowControl/>
        <w:ind w:left="2880" w:hanging="2880"/>
        <w:rPr>
          <w:rFonts w:ascii="Calibri" w:hAnsi="Calibri" w:cs="Calibri"/>
          <w:b/>
          <w:sz w:val="16"/>
        </w:rPr>
      </w:pPr>
    </w:p>
    <w:p w14:paraId="6FE15A50" w14:textId="77777777" w:rsidR="003B3F80" w:rsidRPr="003470C5" w:rsidRDefault="003B3F80" w:rsidP="003B3F80">
      <w:pPr>
        <w:widowControl/>
        <w:ind w:left="2880" w:hanging="2880"/>
        <w:rPr>
          <w:rFonts w:ascii="Calibri" w:hAnsi="Calibri" w:cs="Calibri"/>
          <w:b/>
          <w:sz w:val="16"/>
        </w:rPr>
      </w:pPr>
      <w:r w:rsidRPr="003470C5">
        <w:rPr>
          <w:rFonts w:ascii="Calibri" w:hAnsi="Calibri" w:cs="Calibri"/>
          <w:b/>
          <w:sz w:val="22"/>
        </w:rPr>
        <w:t>* If any meals have been provided, you will not be compensated for th</w:t>
      </w:r>
      <w:r w:rsidR="00AC764C" w:rsidRPr="003470C5">
        <w:rPr>
          <w:rFonts w:ascii="Calibri" w:hAnsi="Calibri" w:cs="Calibri"/>
          <w:b/>
          <w:sz w:val="22"/>
        </w:rPr>
        <w:t>ose meals.</w:t>
      </w:r>
    </w:p>
    <w:p w14:paraId="3352A8D2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b/>
          <w:sz w:val="16"/>
        </w:rPr>
      </w:pPr>
    </w:p>
    <w:p w14:paraId="05236093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b/>
          <w:sz w:val="16"/>
        </w:rPr>
      </w:pPr>
    </w:p>
    <w:p w14:paraId="393CAA8A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</w:p>
    <w:p w14:paraId="67674061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</w:p>
    <w:p w14:paraId="7F1DB7AE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</w:p>
    <w:p w14:paraId="321C8460" w14:textId="77777777" w:rsidR="00910826" w:rsidRPr="003470C5" w:rsidRDefault="00F54A5D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  <w:r>
        <w:rPr>
          <w:noProof/>
        </w:rPr>
        <w:pict w14:anchorId="2FF5DE69">
          <v:line id="Line 9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3.75pt,5.5pt" to="543.7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" o:allowincell="f" strokeweight=".5pt"/>
        </w:pict>
      </w:r>
    </w:p>
    <w:p w14:paraId="0B0F1B96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  <w:r w:rsidRPr="003470C5">
        <w:rPr>
          <w:rFonts w:ascii="Calibri" w:hAnsi="Calibri" w:cs="Calibri"/>
          <w:sz w:val="16"/>
        </w:rPr>
        <w:t>Signature</w:t>
      </w:r>
    </w:p>
    <w:p w14:paraId="5DA2129F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16"/>
        </w:rPr>
      </w:pPr>
    </w:p>
    <w:p w14:paraId="2DB14264" w14:textId="77777777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b/>
          <w:sz w:val="20"/>
        </w:rPr>
      </w:pPr>
      <w:r w:rsidRPr="003470C5">
        <w:rPr>
          <w:rFonts w:ascii="Calibri" w:hAnsi="Calibri" w:cs="Calibri"/>
          <w:b/>
          <w:sz w:val="20"/>
        </w:rPr>
        <w:t>Kindly Return to:</w:t>
      </w:r>
    </w:p>
    <w:p w14:paraId="044CCE00" w14:textId="6A787722" w:rsidR="00910826" w:rsidRPr="003470C5" w:rsidRDefault="00910826" w:rsidP="00910826">
      <w:pPr>
        <w:widowControl/>
        <w:ind w:left="2880" w:hanging="2880"/>
        <w:jc w:val="right"/>
        <w:rPr>
          <w:rFonts w:ascii="Calibri" w:hAnsi="Calibri" w:cs="Calibri"/>
          <w:sz w:val="20"/>
        </w:rPr>
      </w:pPr>
      <w:r w:rsidRPr="003470C5">
        <w:rPr>
          <w:rFonts w:ascii="Calibri" w:hAnsi="Calibri" w:cs="Calibri"/>
          <w:sz w:val="20"/>
        </w:rPr>
        <w:t>Judy Webber, Financial Officer</w:t>
      </w:r>
    </w:p>
    <w:p w14:paraId="2A7F37E8" w14:textId="033D4131" w:rsidR="000415FB" w:rsidRPr="003470C5" w:rsidRDefault="00F54A5D" w:rsidP="00910826">
      <w:pPr>
        <w:widowControl/>
        <w:ind w:left="2880" w:hanging="2880"/>
        <w:jc w:val="right"/>
        <w:rPr>
          <w:rFonts w:ascii="Calibri" w:hAnsi="Calibri" w:cs="Calibri"/>
          <w:sz w:val="20"/>
        </w:rPr>
      </w:pPr>
      <w:hyperlink r:id="rId10" w:history="1">
        <w:r w:rsidR="00407E2E" w:rsidRPr="000D5F3D">
          <w:rPr>
            <w:rStyle w:val="Hyperlink"/>
            <w:rFonts w:ascii="Calibri" w:hAnsi="Calibri" w:cs="Calibri"/>
            <w:sz w:val="20"/>
          </w:rPr>
          <w:t>jwebber@nsfm.ca</w:t>
        </w:r>
      </w:hyperlink>
      <w:r w:rsidR="00407E2E">
        <w:rPr>
          <w:rFonts w:ascii="Calibri" w:hAnsi="Calibri" w:cs="Calibri"/>
          <w:sz w:val="20"/>
        </w:rPr>
        <w:t xml:space="preserve"> </w:t>
      </w:r>
    </w:p>
    <w:sectPr w:rsidR="000415FB" w:rsidRPr="003470C5" w:rsidSect="00EA7233">
      <w:pgSz w:w="12240" w:h="15840"/>
      <w:pgMar w:top="720" w:right="851" w:bottom="431" w:left="851" w:header="720" w:footer="720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E5DA" w14:textId="77777777" w:rsidR="000B5B1F" w:rsidRDefault="000B5B1F" w:rsidP="006A1D23">
      <w:r>
        <w:separator/>
      </w:r>
    </w:p>
  </w:endnote>
  <w:endnote w:type="continuationSeparator" w:id="0">
    <w:p w14:paraId="3C075487" w14:textId="77777777" w:rsidR="000B5B1F" w:rsidRDefault="000B5B1F" w:rsidP="006A1D23">
      <w:r>
        <w:continuationSeparator/>
      </w:r>
    </w:p>
  </w:endnote>
  <w:endnote w:type="continuationNotice" w:id="1">
    <w:p w14:paraId="177F75CD" w14:textId="77777777" w:rsidR="000B5B1F" w:rsidRDefault="000B5B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ertus Extra Bold">
    <w:panose1 w:val="020E08020403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F8AEB" w14:textId="77777777" w:rsidR="000B5B1F" w:rsidRDefault="000B5B1F" w:rsidP="006A1D23">
      <w:r>
        <w:separator/>
      </w:r>
    </w:p>
  </w:footnote>
  <w:footnote w:type="continuationSeparator" w:id="0">
    <w:p w14:paraId="3BC38004" w14:textId="77777777" w:rsidR="000B5B1F" w:rsidRDefault="000B5B1F" w:rsidP="006A1D23">
      <w:r>
        <w:continuationSeparator/>
      </w:r>
    </w:p>
  </w:footnote>
  <w:footnote w:type="continuationNotice" w:id="1">
    <w:p w14:paraId="2E600930" w14:textId="77777777" w:rsidR="000B5B1F" w:rsidRDefault="000B5B1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sDCwMANiQ1MTAyUdpeDU4uLM/DyQAsNaAPOb7aMsAAAA"/>
  </w:docVars>
  <w:rsids>
    <w:rsidRoot w:val="00621B0E"/>
    <w:rsid w:val="000267F7"/>
    <w:rsid w:val="00032DFE"/>
    <w:rsid w:val="000415FB"/>
    <w:rsid w:val="0004688E"/>
    <w:rsid w:val="0005321F"/>
    <w:rsid w:val="000620B9"/>
    <w:rsid w:val="00072482"/>
    <w:rsid w:val="00083CE5"/>
    <w:rsid w:val="000B0AD7"/>
    <w:rsid w:val="000B15DB"/>
    <w:rsid w:val="000B5B1F"/>
    <w:rsid w:val="000C1A94"/>
    <w:rsid w:val="000E7EE1"/>
    <w:rsid w:val="000F1AF9"/>
    <w:rsid w:val="001127A1"/>
    <w:rsid w:val="00130807"/>
    <w:rsid w:val="00146E05"/>
    <w:rsid w:val="00167082"/>
    <w:rsid w:val="0017626F"/>
    <w:rsid w:val="00176C22"/>
    <w:rsid w:val="00177485"/>
    <w:rsid w:val="001874A1"/>
    <w:rsid w:val="001B2522"/>
    <w:rsid w:val="001B7370"/>
    <w:rsid w:val="001C2F2C"/>
    <w:rsid w:val="001F3444"/>
    <w:rsid w:val="001F5C7D"/>
    <w:rsid w:val="00220C2F"/>
    <w:rsid w:val="00246C00"/>
    <w:rsid w:val="00251347"/>
    <w:rsid w:val="00283FC2"/>
    <w:rsid w:val="002A16AD"/>
    <w:rsid w:val="002B3452"/>
    <w:rsid w:val="002B6300"/>
    <w:rsid w:val="002D4F12"/>
    <w:rsid w:val="002D575B"/>
    <w:rsid w:val="002E4FA2"/>
    <w:rsid w:val="002F0C36"/>
    <w:rsid w:val="002F42EA"/>
    <w:rsid w:val="00314C72"/>
    <w:rsid w:val="00337673"/>
    <w:rsid w:val="003470C5"/>
    <w:rsid w:val="003545E0"/>
    <w:rsid w:val="00374AEF"/>
    <w:rsid w:val="003771AD"/>
    <w:rsid w:val="00385456"/>
    <w:rsid w:val="003B15DB"/>
    <w:rsid w:val="003B3F80"/>
    <w:rsid w:val="003C69B9"/>
    <w:rsid w:val="003E3834"/>
    <w:rsid w:val="00403EE8"/>
    <w:rsid w:val="00407E2E"/>
    <w:rsid w:val="004261E1"/>
    <w:rsid w:val="0046570E"/>
    <w:rsid w:val="00485709"/>
    <w:rsid w:val="004E005C"/>
    <w:rsid w:val="0050376C"/>
    <w:rsid w:val="00522C6F"/>
    <w:rsid w:val="00561A7E"/>
    <w:rsid w:val="005636F6"/>
    <w:rsid w:val="00573590"/>
    <w:rsid w:val="00592423"/>
    <w:rsid w:val="00595BFF"/>
    <w:rsid w:val="00595CF1"/>
    <w:rsid w:val="005A082E"/>
    <w:rsid w:val="005B6F1F"/>
    <w:rsid w:val="005D3717"/>
    <w:rsid w:val="005D6D78"/>
    <w:rsid w:val="0060291A"/>
    <w:rsid w:val="00621B0E"/>
    <w:rsid w:val="00621C9D"/>
    <w:rsid w:val="00651053"/>
    <w:rsid w:val="00660B71"/>
    <w:rsid w:val="00673EDB"/>
    <w:rsid w:val="00675D2A"/>
    <w:rsid w:val="00676BA8"/>
    <w:rsid w:val="006955F6"/>
    <w:rsid w:val="006A1D23"/>
    <w:rsid w:val="006D16BB"/>
    <w:rsid w:val="006E3BEE"/>
    <w:rsid w:val="006F1725"/>
    <w:rsid w:val="006F1F5E"/>
    <w:rsid w:val="0072031E"/>
    <w:rsid w:val="0072159E"/>
    <w:rsid w:val="00726240"/>
    <w:rsid w:val="00733F28"/>
    <w:rsid w:val="00742363"/>
    <w:rsid w:val="00742903"/>
    <w:rsid w:val="007770A7"/>
    <w:rsid w:val="007D3207"/>
    <w:rsid w:val="007E35BC"/>
    <w:rsid w:val="007F7B0C"/>
    <w:rsid w:val="00806252"/>
    <w:rsid w:val="00850605"/>
    <w:rsid w:val="008627EF"/>
    <w:rsid w:val="00865B48"/>
    <w:rsid w:val="008745A7"/>
    <w:rsid w:val="008828D9"/>
    <w:rsid w:val="00894FA7"/>
    <w:rsid w:val="00897CD1"/>
    <w:rsid w:val="008A67E5"/>
    <w:rsid w:val="008D6C94"/>
    <w:rsid w:val="008F6E98"/>
    <w:rsid w:val="009007C9"/>
    <w:rsid w:val="00902743"/>
    <w:rsid w:val="00910826"/>
    <w:rsid w:val="0093401E"/>
    <w:rsid w:val="00935AB0"/>
    <w:rsid w:val="0095510B"/>
    <w:rsid w:val="00964F9D"/>
    <w:rsid w:val="00965151"/>
    <w:rsid w:val="0097056B"/>
    <w:rsid w:val="00972574"/>
    <w:rsid w:val="00983BFD"/>
    <w:rsid w:val="009E40EA"/>
    <w:rsid w:val="00A12D09"/>
    <w:rsid w:val="00A167C5"/>
    <w:rsid w:val="00A222AD"/>
    <w:rsid w:val="00A5152A"/>
    <w:rsid w:val="00A66993"/>
    <w:rsid w:val="00A9285A"/>
    <w:rsid w:val="00AC764C"/>
    <w:rsid w:val="00AF1D3B"/>
    <w:rsid w:val="00B3665C"/>
    <w:rsid w:val="00B502EE"/>
    <w:rsid w:val="00B77C64"/>
    <w:rsid w:val="00B8164B"/>
    <w:rsid w:val="00B91BE9"/>
    <w:rsid w:val="00BC6F50"/>
    <w:rsid w:val="00BD74A5"/>
    <w:rsid w:val="00C12F37"/>
    <w:rsid w:val="00C16F09"/>
    <w:rsid w:val="00C23605"/>
    <w:rsid w:val="00C2417B"/>
    <w:rsid w:val="00C2651A"/>
    <w:rsid w:val="00C268E7"/>
    <w:rsid w:val="00C60645"/>
    <w:rsid w:val="00C607BD"/>
    <w:rsid w:val="00C73947"/>
    <w:rsid w:val="00C840BC"/>
    <w:rsid w:val="00C86C2C"/>
    <w:rsid w:val="00C94A84"/>
    <w:rsid w:val="00C94C4C"/>
    <w:rsid w:val="00CD0FF5"/>
    <w:rsid w:val="00CD707D"/>
    <w:rsid w:val="00CE3EDD"/>
    <w:rsid w:val="00CF6A5B"/>
    <w:rsid w:val="00D06BF3"/>
    <w:rsid w:val="00D1577F"/>
    <w:rsid w:val="00D3320C"/>
    <w:rsid w:val="00D438EF"/>
    <w:rsid w:val="00D53FFD"/>
    <w:rsid w:val="00D62205"/>
    <w:rsid w:val="00D82127"/>
    <w:rsid w:val="00D834F6"/>
    <w:rsid w:val="00D86A72"/>
    <w:rsid w:val="00DB385E"/>
    <w:rsid w:val="00DB3A30"/>
    <w:rsid w:val="00DC0F39"/>
    <w:rsid w:val="00DE5B65"/>
    <w:rsid w:val="00DF212B"/>
    <w:rsid w:val="00E02FDB"/>
    <w:rsid w:val="00E0462D"/>
    <w:rsid w:val="00E113DF"/>
    <w:rsid w:val="00E11B3F"/>
    <w:rsid w:val="00E13E4C"/>
    <w:rsid w:val="00E16346"/>
    <w:rsid w:val="00E3105B"/>
    <w:rsid w:val="00E46141"/>
    <w:rsid w:val="00E52F5B"/>
    <w:rsid w:val="00E6189F"/>
    <w:rsid w:val="00E6346E"/>
    <w:rsid w:val="00E66075"/>
    <w:rsid w:val="00E71F80"/>
    <w:rsid w:val="00E742D6"/>
    <w:rsid w:val="00E76D3C"/>
    <w:rsid w:val="00EA50A1"/>
    <w:rsid w:val="00EA7233"/>
    <w:rsid w:val="00EC43FE"/>
    <w:rsid w:val="00ED288E"/>
    <w:rsid w:val="00ED59F2"/>
    <w:rsid w:val="00EF6F45"/>
    <w:rsid w:val="00F02F8D"/>
    <w:rsid w:val="00F262C0"/>
    <w:rsid w:val="00F54A5D"/>
    <w:rsid w:val="00F83599"/>
    <w:rsid w:val="00F9577A"/>
    <w:rsid w:val="00FB7595"/>
    <w:rsid w:val="00FE6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AE495A7"/>
  <w15:chartTrackingRefBased/>
  <w15:docId w15:val="{56D44D0C-934F-468C-8F73-A8A622F35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lbertus Extra Bold" w:hAnsi="Albertus Extra Bold"/>
      <w:b/>
    </w:rPr>
  </w:style>
  <w:style w:type="paragraph" w:styleId="BalloonText">
    <w:name w:val="Balloon Text"/>
    <w:basedOn w:val="Normal"/>
    <w:semiHidden/>
    <w:rsid w:val="003C69B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C2F2C"/>
    <w:pPr>
      <w:widowControl w:val="0"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1D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A1D23"/>
    <w:rPr>
      <w:sz w:val="24"/>
      <w:lang w:val="en-US" w:eastAsia="en-US"/>
    </w:rPr>
  </w:style>
  <w:style w:type="paragraph" w:styleId="Footer">
    <w:name w:val="footer"/>
    <w:basedOn w:val="Normal"/>
    <w:link w:val="FooterChar"/>
    <w:rsid w:val="006A1D2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A1D23"/>
    <w:rPr>
      <w:sz w:val="24"/>
      <w:lang w:val="en-US" w:eastAsia="en-US"/>
    </w:rPr>
  </w:style>
  <w:style w:type="character" w:styleId="PageNumber">
    <w:name w:val="page number"/>
    <w:rsid w:val="006A1D23"/>
  </w:style>
  <w:style w:type="character" w:styleId="Hyperlink">
    <w:name w:val="Hyperlink"/>
    <w:rsid w:val="00407E2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07E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webber@nsfm.ca" TargetMode="External"/><Relationship Id="rId4" Type="http://schemas.openxmlformats.org/officeDocument/2006/relationships/styles" Target="styles.xml"/><Relationship Id="rId9" Type="http://schemas.openxmlformats.org/officeDocument/2006/relationships/hyperlink" Target="mailto:jwebber@nsfm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6606970D64B744AC549E69B7758DAF" ma:contentTypeVersion="16" ma:contentTypeDescription="Create a new document." ma:contentTypeScope="" ma:versionID="d617509e64da4b8da89682a921b53169">
  <xsd:schema xmlns:xsd="http://www.w3.org/2001/XMLSchema" xmlns:xs="http://www.w3.org/2001/XMLSchema" xmlns:p="http://schemas.microsoft.com/office/2006/metadata/properties" xmlns:ns2="f0c9b2df-2f28-4fd6-88a0-3ec84e0352d4" xmlns:ns3="de29437c-417c-4821-be30-944b373c1fdc" targetNamespace="http://schemas.microsoft.com/office/2006/metadata/properties" ma:root="true" ma:fieldsID="c2b5419908edd18f2d1cac7ac02a0e8a" ns2:_="" ns3:_="">
    <xsd:import namespace="f0c9b2df-2f28-4fd6-88a0-3ec84e0352d4"/>
    <xsd:import namespace="de29437c-417c-4821-be30-944b373c1f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9b2df-2f28-4fd6-88a0-3ec84e0352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80a8045-ac37-4fa2-a7df-906142b187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9437c-417c-4821-be30-944b373c1f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963165e-0e32-4ddc-bdf6-27d8df53f6b5}" ma:internalName="TaxCatchAll" ma:showField="CatchAllData" ma:web="de29437c-417c-4821-be30-944b373c1f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c9b2df-2f28-4fd6-88a0-3ec84e0352d4">
      <Terms xmlns="http://schemas.microsoft.com/office/infopath/2007/PartnerControls"/>
    </lcf76f155ced4ddcb4097134ff3c332f>
    <TaxCatchAll xmlns="de29437c-417c-4821-be30-944b373c1fdc" xsi:nil="true"/>
  </documentManagement>
</p:properties>
</file>

<file path=customXml/itemProps1.xml><?xml version="1.0" encoding="utf-8"?>
<ds:datastoreItem xmlns:ds="http://schemas.openxmlformats.org/officeDocument/2006/customXml" ds:itemID="{A7B1E490-B94A-4058-9100-53EA67DBE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c9b2df-2f28-4fd6-88a0-3ec84e0352d4"/>
    <ds:schemaRef ds:uri="de29437c-417c-4821-be30-944b373c1f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28FCE8-59B0-4F8B-9C00-ADFF6B977B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7126F-1D8C-4F0A-B1B7-20691399AF1C}">
  <ds:schemaRefs>
    <ds:schemaRef ds:uri="http://schemas.microsoft.com/office/2006/metadata/properties"/>
    <ds:schemaRef ds:uri="http://schemas.microsoft.com/office/infopath/2007/PartnerControls"/>
    <ds:schemaRef ds:uri="f0c9b2df-2f28-4fd6-88a0-3ec84e0352d4"/>
    <ds:schemaRef ds:uri="de29437c-417c-4821-be30-944b373c1f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2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99 UNSM EXPENSE CLAIM</vt:lpstr>
    </vt:vector>
  </TitlesOfParts>
  <Company>Union of NS Municipalities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9 UNSM EXPENSE CLAIM</dc:title>
  <dc:subject/>
  <dc:creator>Tracy</dc:creator>
  <cp:keywords/>
  <cp:lastModifiedBy>Charlotte Tavenor</cp:lastModifiedBy>
  <cp:revision>9</cp:revision>
  <cp:lastPrinted>2019-04-16T11:37:00Z</cp:lastPrinted>
  <dcterms:created xsi:type="dcterms:W3CDTF">2022-01-06T14:52:00Z</dcterms:created>
  <dcterms:modified xsi:type="dcterms:W3CDTF">2023-01-23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6606970D64B744AC549E69B7758DAF</vt:lpwstr>
  </property>
  <property fmtid="{D5CDD505-2E9C-101B-9397-08002B2CF9AE}" pid="3" name="MediaServiceImageTags">
    <vt:lpwstr/>
  </property>
</Properties>
</file>